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BBF9C7" w14:textId="77777777" w:rsidR="00AC65C2" w:rsidRPr="0095030D" w:rsidRDefault="00AC65C2" w:rsidP="00AC65C2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bookmarkStart w:id="0" w:name="_GoBack"/>
      <w:bookmarkEnd w:id="0"/>
      <w:r>
        <w:rPr>
          <w:rFonts w:asciiTheme="minorHAnsi" w:hAnsiTheme="minorHAnsi"/>
          <w:b/>
          <w:snapToGrid w:val="0"/>
          <w:sz w:val="28"/>
        </w:rPr>
        <w:t xml:space="preserve">ANNUAL ACTIVITY REPORT </w:t>
      </w:r>
    </w:p>
    <w:p w14:paraId="6C6A368F" w14:textId="76531372" w:rsidR="00AC65C2" w:rsidRPr="0095030D" w:rsidRDefault="00AC65C2" w:rsidP="00AC65C2">
      <w:pPr>
        <w:jc w:val="center"/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</w:pPr>
      <w:r>
        <w:rPr>
          <w:rFonts w:asciiTheme="minorHAnsi" w:hAnsiTheme="minorHAnsi"/>
          <w:snapToGrid w:val="0"/>
          <w:sz w:val="28"/>
        </w:rPr>
        <w:t xml:space="preserve">In the </w:t>
      </w:r>
      <w:r w:rsidR="00157838">
        <w:rPr>
          <w:rFonts w:asciiTheme="minorHAnsi" w:hAnsiTheme="minorHAnsi"/>
          <w:snapToGrid w:val="0"/>
          <w:sz w:val="28"/>
        </w:rPr>
        <w:t>D</w:t>
      </w:r>
      <w:r>
        <w:rPr>
          <w:rFonts w:asciiTheme="minorHAnsi" w:hAnsiTheme="minorHAnsi"/>
          <w:snapToGrid w:val="0"/>
          <w:sz w:val="28"/>
        </w:rPr>
        <w:t xml:space="preserve">octoral </w:t>
      </w:r>
      <w:r w:rsidR="00157838">
        <w:rPr>
          <w:rFonts w:asciiTheme="minorHAnsi" w:hAnsiTheme="minorHAnsi"/>
          <w:snapToGrid w:val="0"/>
          <w:sz w:val="28"/>
        </w:rPr>
        <w:t>D</w:t>
      </w:r>
      <w:r>
        <w:rPr>
          <w:rFonts w:asciiTheme="minorHAnsi" w:hAnsiTheme="minorHAnsi"/>
          <w:snapToGrid w:val="0"/>
          <w:sz w:val="28"/>
        </w:rPr>
        <w:t xml:space="preserve">egree </w:t>
      </w:r>
      <w:r w:rsidR="00157838">
        <w:rPr>
          <w:rFonts w:asciiTheme="minorHAnsi" w:hAnsiTheme="minorHAnsi"/>
          <w:snapToGrid w:val="0"/>
          <w:sz w:val="28"/>
        </w:rPr>
        <w:t>P</w:t>
      </w:r>
      <w:r>
        <w:rPr>
          <w:rFonts w:asciiTheme="minorHAnsi" w:hAnsiTheme="minorHAnsi"/>
          <w:snapToGrid w:val="0"/>
          <w:sz w:val="28"/>
        </w:rPr>
        <w:t>rogramme</w:t>
      </w:r>
    </w:p>
    <w:p w14:paraId="41BC0209" w14:textId="77777777" w:rsidR="00AC65C2" w:rsidRPr="0095030D" w:rsidRDefault="005771DE" w:rsidP="00AC65C2">
      <w:pPr>
        <w:jc w:val="center"/>
        <w:rPr>
          <w:rFonts w:asciiTheme="minorHAnsi" w:hAnsiTheme="minorHAnsi" w:cstheme="minorHAnsi"/>
          <w:sz w:val="28"/>
          <w:szCs w:val="28"/>
        </w:rPr>
      </w:pPr>
      <w:sdt>
        <w:sdtPr>
          <w:rPr>
            <w:rFonts w:asciiTheme="minorHAnsi" w:hAnsiTheme="minorHAnsi" w:cstheme="minorHAnsi"/>
            <w:sz w:val="28"/>
            <w:szCs w:val="28"/>
          </w:rPr>
          <w:id w:val="-2112427552"/>
          <w:placeholder>
            <w:docPart w:val="58A6CF0066954CC3A01717D00E9D0DB2"/>
          </w:placeholder>
          <w:showingPlcHdr/>
          <w:comboBox>
            <w:listItem w:value="Zvolte položku."/>
            <w:listItem w:displayText="Reading and media education" w:value="Čtenářství a mediální výchova ve vzdělávání"/>
            <w:listItem w:displayText="Didactics of information science and digital technology" w:value="Didaktika informatiky a digitálních technologií"/>
            <w:listItem w:displayText="Music theory and education" w:value="Hudební teorie a pedagogika"/>
            <w:listItem w:displayText="Mathematical literacy in education" w:value="Matematická gramotnost ve vzdělávání"/>
            <w:listItem w:displayText="Education" w:value="Pedagogika "/>
            <w:listItem w:displayText="Special education " w:value="Speciální pedagogika "/>
            <w:listItem w:displayText="Visual arts education (theory of visual arts education and production)" w:value="Výtvarná pedagogika (teorie výtvarné výchovy a tvorby)"/>
          </w:comboBox>
        </w:sdtPr>
        <w:sdtEndPr/>
        <w:sdtContent>
          <w:r w:rsidR="0044650B">
            <w:rPr>
              <w:rStyle w:val="Zstupntext"/>
              <w:rFonts w:asciiTheme="minorHAnsi" w:hAnsiTheme="minorHAnsi"/>
              <w:sz w:val="28"/>
            </w:rPr>
            <w:t>Choose item.</w:t>
          </w:r>
        </w:sdtContent>
      </w:sdt>
    </w:p>
    <w:p w14:paraId="64A6F74C" w14:textId="77777777" w:rsidR="00AC65C2" w:rsidRPr="0095030D" w:rsidRDefault="00AC65C2" w:rsidP="00AC65C2">
      <w:pPr>
        <w:jc w:val="center"/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</w:pPr>
      <w:r>
        <w:rPr>
          <w:rFonts w:asciiTheme="minorHAnsi" w:hAnsiTheme="minorHAnsi"/>
          <w:snapToGrid w:val="0"/>
          <w:sz w:val="28"/>
        </w:rPr>
        <w:t xml:space="preserve">For the academic year </w:t>
      </w:r>
      <w:sdt>
        <w:sdtPr>
          <w:rPr>
            <w:rFonts w:asciiTheme="minorHAnsi" w:hAnsiTheme="minorHAnsi" w:cstheme="minorHAnsi"/>
            <w:sz w:val="28"/>
            <w:szCs w:val="28"/>
          </w:rPr>
          <w:id w:val="-1699609418"/>
          <w:placeholder>
            <w:docPart w:val="51DDC85FDD6840F5A32ED36B779023E9"/>
          </w:placeholder>
          <w:showingPlcHdr/>
          <w:comboBox>
            <w:listItem w:value="Zvolte položku."/>
            <w:listItem w:displayText="2019/2020" w:value="2019/2020"/>
            <w:listItem w:displayText="2020/2021" w:value="2020/2021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</w:comboBox>
        </w:sdtPr>
        <w:sdtEndPr/>
        <w:sdtContent>
          <w:proofErr w:type="gramStart"/>
          <w:r>
            <w:rPr>
              <w:rStyle w:val="Zstupntext"/>
              <w:rFonts w:asciiTheme="minorHAnsi" w:hAnsiTheme="minorHAnsi"/>
              <w:sz w:val="28"/>
            </w:rPr>
            <w:t>Choose</w:t>
          </w:r>
          <w:proofErr w:type="gramEnd"/>
          <w:r>
            <w:rPr>
              <w:rStyle w:val="Zstupntext"/>
              <w:rFonts w:asciiTheme="minorHAnsi" w:hAnsiTheme="minorHAnsi"/>
              <w:sz w:val="28"/>
            </w:rPr>
            <w:t xml:space="preserve"> item.</w:t>
          </w:r>
        </w:sdtContent>
      </w:sdt>
    </w:p>
    <w:p w14:paraId="746A0B41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p w14:paraId="233EA4FE" w14:textId="77777777" w:rsidR="00AC65C2" w:rsidRPr="0095030D" w:rsidRDefault="00AC65C2" w:rsidP="00AC65C2">
      <w:p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/>
        </w:rPr>
        <w:t>Student:</w:t>
      </w:r>
    </w:p>
    <w:p w14:paraId="354C58CD" w14:textId="77777777" w:rsidR="00AC65C2" w:rsidRPr="0095030D" w:rsidRDefault="00AC65C2" w:rsidP="00AC65C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Supervisor:</w:t>
      </w:r>
    </w:p>
    <w:p w14:paraId="4CF7709C" w14:textId="77777777" w:rsidR="00AC65C2" w:rsidRPr="0095030D" w:rsidRDefault="00AC65C2" w:rsidP="00AC65C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Consultant (if assigned):</w:t>
      </w:r>
    </w:p>
    <w:p w14:paraId="4BA7FD18" w14:textId="77777777" w:rsidR="00AC65C2" w:rsidRPr="0095030D" w:rsidRDefault="00AC65C2" w:rsidP="00AC65C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Topic of dissertation: </w:t>
      </w:r>
    </w:p>
    <w:p w14:paraId="06A55531" w14:textId="77777777" w:rsidR="00AC65C2" w:rsidRPr="0095030D" w:rsidRDefault="00AC65C2" w:rsidP="00AC65C2">
      <w:pPr>
        <w:jc w:val="both"/>
        <w:rPr>
          <w:rFonts w:asciiTheme="minorHAnsi" w:hAnsiTheme="minorHAnsi" w:cstheme="minorHAnsi"/>
          <w:b/>
          <w:bCs/>
        </w:rPr>
      </w:pPr>
    </w:p>
    <w:p w14:paraId="0FC1F99E" w14:textId="77777777" w:rsidR="00AC65C2" w:rsidRPr="0095030D" w:rsidRDefault="00AC65C2" w:rsidP="00AC65C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Form of study: </w:t>
      </w:r>
      <w:sdt>
        <w:sdtPr>
          <w:rPr>
            <w:rFonts w:asciiTheme="minorHAnsi" w:hAnsiTheme="minorHAnsi" w:cstheme="minorHAnsi"/>
          </w:rPr>
          <w:id w:val="-1271081835"/>
          <w:placeholder>
            <w:docPart w:val="52B3DB62A9944ED494544E7160294E7B"/>
          </w:placeholder>
          <w:showingPlcHdr/>
          <w:comboBox>
            <w:listItem w:value="Zvolte položku."/>
            <w:listItem w:displayText="Full-time" w:value="prezenční"/>
            <w:listItem w:displayText="Part-time" w:value="kombinovaná"/>
          </w:comboBox>
        </w:sdtPr>
        <w:sdtEndPr/>
        <w:sdtContent>
          <w:r>
            <w:rPr>
              <w:rStyle w:val="Zstupntext"/>
              <w:rFonts w:asciiTheme="minorHAnsi" w:hAnsiTheme="minorHAnsi"/>
            </w:rPr>
            <w:t>Choose item.</w:t>
          </w:r>
        </w:sdtContent>
      </w:sdt>
    </w:p>
    <w:p w14:paraId="1F91DA72" w14:textId="77777777" w:rsidR="00AC65C2" w:rsidRPr="0095030D" w:rsidRDefault="00AC65C2" w:rsidP="00AC65C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Beginning of study (academic year): </w:t>
      </w:r>
      <w:sdt>
        <w:sdtPr>
          <w:rPr>
            <w:rFonts w:asciiTheme="minorHAnsi" w:hAnsiTheme="minorHAnsi" w:cstheme="minorHAnsi"/>
          </w:rPr>
          <w:id w:val="-967818661"/>
          <w:placeholder>
            <w:docPart w:val="893CD4A61A724968A48CD37023EC5A76"/>
          </w:placeholder>
          <w:showingPlcHdr/>
          <w:comboBox>
            <w:listItem w:value="Zvolte položku."/>
            <w:listItem w:displayText="2019/2020" w:value="2019/2020"/>
            <w:listItem w:displayText="2020/2021" w:value="2020/2021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</w:comboBox>
        </w:sdtPr>
        <w:sdtEndPr/>
        <w:sdtContent>
          <w:r>
            <w:rPr>
              <w:rStyle w:val="Zstupntext"/>
              <w:rFonts w:asciiTheme="minorHAnsi" w:hAnsiTheme="minorHAnsi"/>
            </w:rPr>
            <w:t>Choose item.</w:t>
          </w:r>
        </w:sdtContent>
      </w:sdt>
    </w:p>
    <w:p w14:paraId="39761C29" w14:textId="77777777" w:rsidR="00AC65C2" w:rsidRPr="0095030D" w:rsidRDefault="00AC65C2" w:rsidP="00AC65C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Expected completion of study (academic year): </w:t>
      </w:r>
      <w:sdt>
        <w:sdtPr>
          <w:rPr>
            <w:rFonts w:asciiTheme="minorHAnsi" w:hAnsiTheme="minorHAnsi" w:cstheme="minorHAnsi"/>
          </w:rPr>
          <w:id w:val="-515761030"/>
          <w:placeholder>
            <w:docPart w:val="4269B9C3D07244B3940E62A982AA6E9D"/>
          </w:placeholder>
          <w:showingPlcHdr/>
          <w:comboBox>
            <w:listItem w:value="Zvolte položku.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  <w:listItem w:displayText="2028/2029" w:value="2028/2029"/>
            <w:listItem w:displayText="2029/2030" w:value="2029/2030"/>
          </w:comboBox>
        </w:sdtPr>
        <w:sdtEndPr/>
        <w:sdtContent>
          <w:r>
            <w:rPr>
              <w:rStyle w:val="Zstupntext"/>
              <w:rFonts w:asciiTheme="minorHAnsi" w:hAnsiTheme="minorHAnsi"/>
            </w:rPr>
            <w:t>Choose item.</w:t>
          </w:r>
        </w:sdtContent>
      </w:sdt>
    </w:p>
    <w:p w14:paraId="03231515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AC65C2" w:rsidRPr="0095030D" w14:paraId="2F0D7DC0" w14:textId="77777777" w:rsidTr="007E3FB8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73EC8557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/>
              </w:rPr>
              <w:t xml:space="preserve">DISSERTATION WORK PROCEDURE </w:t>
            </w:r>
          </w:p>
          <w:p w14:paraId="53C45C15" w14:textId="53322502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/>
                <w:i/>
              </w:rPr>
              <w:t>(</w:t>
            </w:r>
            <w:r w:rsidR="00157838">
              <w:rPr>
                <w:rFonts w:asciiTheme="minorHAnsi" w:hAnsiTheme="minorHAnsi"/>
                <w:i/>
              </w:rPr>
              <w:t>D</w:t>
            </w:r>
            <w:r>
              <w:rPr>
                <w:rFonts w:asciiTheme="minorHAnsi" w:hAnsiTheme="minorHAnsi"/>
                <w:i/>
              </w:rPr>
              <w:t>escribe in detail the procedure of the activities on the dissertation in the respective academic year)</w:t>
            </w:r>
          </w:p>
        </w:tc>
      </w:tr>
      <w:tr w:rsidR="00AC65C2" w:rsidRPr="0095030D" w14:paraId="0529DA6E" w14:textId="77777777" w:rsidTr="007E3FB8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9E0CB6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515A736A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160A866C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2CD399B4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4CBC5845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70932CA6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5924D77C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756BA18F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3D21F245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5A581CB4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015204DA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4290E268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  <w:p w14:paraId="4B4A8700" w14:textId="77777777" w:rsidR="00AC65C2" w:rsidRPr="0095030D" w:rsidRDefault="00AC65C2" w:rsidP="007E3FB8">
            <w:pPr>
              <w:rPr>
                <w:rFonts w:asciiTheme="minorHAnsi" w:hAnsiTheme="minorHAnsi" w:cstheme="minorHAnsi"/>
                <w:iCs/>
              </w:rPr>
            </w:pPr>
          </w:p>
        </w:tc>
      </w:tr>
    </w:tbl>
    <w:p w14:paraId="31AD4FC1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AC65C2" w:rsidRPr="0095030D" w14:paraId="118C1F9E" w14:textId="77777777" w:rsidTr="007E3FB8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0D975E1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  <w:r>
              <w:rPr>
                <w:rFonts w:asciiTheme="minorHAnsi" w:hAnsiTheme="minorHAnsi"/>
              </w:rPr>
              <w:t>GROUP A: Compulsory courses</w:t>
            </w:r>
          </w:p>
        </w:tc>
      </w:tr>
      <w:tr w:rsidR="00AC65C2" w:rsidRPr="0095030D" w14:paraId="06D0E82C" w14:textId="77777777" w:rsidTr="007E3FB8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A5B2EF" w14:textId="77777777" w:rsidR="00AC65C2" w:rsidRPr="0095030D" w:rsidRDefault="00AC65C2" w:rsidP="007E3FB8">
            <w:pPr>
              <w:pStyle w:val="Nadpis1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>
              <w:rPr>
                <w:rFonts w:asciiTheme="minorHAnsi" w:hAnsiTheme="minorHAnsi"/>
                <w:color w:val="auto"/>
                <w:sz w:val="18"/>
              </w:rPr>
              <w:t>Cours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CE600E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Plan</w:t>
            </w:r>
          </w:p>
          <w:p w14:paraId="1A47BBC6" w14:textId="59033BE5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(</w:t>
            </w:r>
            <w:r w:rsidR="00157838">
              <w:rPr>
                <w:rFonts w:asciiTheme="minorHAnsi" w:hAnsiTheme="minorHAnsi"/>
                <w:sz w:val="18"/>
              </w:rPr>
              <w:t>A</w:t>
            </w:r>
            <w:r>
              <w:rPr>
                <w:rFonts w:asciiTheme="minorHAnsi" w:hAnsiTheme="minorHAnsi"/>
                <w:sz w:val="18"/>
              </w:rPr>
              <w:t>cademic year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FB67BB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Date of implement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C751BD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Number of earned</w:t>
            </w:r>
          </w:p>
          <w:p w14:paraId="7097B392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credits</w:t>
            </w:r>
          </w:p>
        </w:tc>
      </w:tr>
      <w:tr w:rsidR="00AC65C2" w:rsidRPr="008A319D" w14:paraId="7452CA1A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7847A" w14:textId="77777777" w:rsidR="00AC65C2" w:rsidRPr="008A319D" w:rsidRDefault="00AC65C2" w:rsidP="00AC65C2">
            <w:pPr>
              <w:pStyle w:val="Nadpis2"/>
              <w:numPr>
                <w:ilvl w:val="0"/>
                <w:numId w:val="7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20167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CB863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AA46D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8A319D" w14:paraId="4A7AB691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045DA" w14:textId="77777777" w:rsidR="00AC65C2" w:rsidRPr="008A319D" w:rsidRDefault="00AC65C2" w:rsidP="00AC65C2">
            <w:pPr>
              <w:pStyle w:val="Nadpis2"/>
              <w:numPr>
                <w:ilvl w:val="0"/>
                <w:numId w:val="7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48028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54EB4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936DE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8A319D" w14:paraId="75D27AFC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AC34C" w14:textId="77777777" w:rsidR="00AC65C2" w:rsidRPr="008A319D" w:rsidRDefault="00AC65C2" w:rsidP="00AC65C2">
            <w:pPr>
              <w:pStyle w:val="Nadpis2"/>
              <w:numPr>
                <w:ilvl w:val="0"/>
                <w:numId w:val="7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326A7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ED205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C05AC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8A319D" w14:paraId="14AB99B9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51E25" w14:textId="77777777" w:rsidR="00AC65C2" w:rsidRPr="008A319D" w:rsidRDefault="00AC65C2" w:rsidP="00AC65C2">
            <w:pPr>
              <w:pStyle w:val="Nadpis2"/>
              <w:numPr>
                <w:ilvl w:val="0"/>
                <w:numId w:val="7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22A02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29441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E2919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8A319D" w14:paraId="5554863C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513E5" w14:textId="77777777" w:rsidR="00AC65C2" w:rsidRPr="008A319D" w:rsidRDefault="00AC65C2" w:rsidP="00AC65C2">
            <w:pPr>
              <w:pStyle w:val="Nadpis2"/>
              <w:numPr>
                <w:ilvl w:val="0"/>
                <w:numId w:val="7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8E8D3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895B5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41D4A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8A319D" w14:paraId="556826A6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E8A49" w14:textId="77777777" w:rsidR="00AC65C2" w:rsidRPr="008A319D" w:rsidRDefault="00AC65C2" w:rsidP="00AC65C2">
            <w:pPr>
              <w:pStyle w:val="Nadpis2"/>
              <w:numPr>
                <w:ilvl w:val="0"/>
                <w:numId w:val="7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BC7DF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F7614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19C5C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7BCA5202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F951C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</w:rPr>
              <w:t>Credits earned for year 1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80EBD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3F4C41F2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8FF67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2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AE2D1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3183BE3D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AA878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3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DEF57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433F70EA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5F7A3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4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9FB03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27948998" w14:textId="77777777" w:rsidTr="007E3FB8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DB9E24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4EC2D0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086F5281" w14:textId="77777777" w:rsidR="00AC65C2" w:rsidRPr="0095030D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31BCE0E0" w14:textId="77777777" w:rsidR="00AC65C2" w:rsidRPr="0095030D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AC65C2" w:rsidRPr="0095030D" w14:paraId="7DA52CF8" w14:textId="77777777" w:rsidTr="007E3FB8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360BCC30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  <w:r>
              <w:rPr>
                <w:rFonts w:asciiTheme="minorHAnsi" w:hAnsiTheme="minorHAnsi"/>
              </w:rPr>
              <w:t>GROUP B: Core elective courses</w:t>
            </w:r>
          </w:p>
        </w:tc>
      </w:tr>
      <w:tr w:rsidR="00AC65C2" w:rsidRPr="0095030D" w14:paraId="69D59516" w14:textId="77777777" w:rsidTr="007E3FB8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BB16A3" w14:textId="77777777" w:rsidR="00AC65C2" w:rsidRPr="0095030D" w:rsidRDefault="00AC65C2" w:rsidP="007E3FB8">
            <w:pPr>
              <w:pStyle w:val="Nadpis1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>
              <w:rPr>
                <w:rFonts w:asciiTheme="minorHAnsi" w:hAnsiTheme="minorHAnsi"/>
                <w:color w:val="auto"/>
                <w:sz w:val="18"/>
              </w:rPr>
              <w:t>Cours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603E76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Plan</w:t>
            </w:r>
          </w:p>
          <w:p w14:paraId="7F490723" w14:textId="460FBD90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(</w:t>
            </w:r>
            <w:r w:rsidR="00157838">
              <w:rPr>
                <w:rFonts w:asciiTheme="minorHAnsi" w:hAnsiTheme="minorHAnsi"/>
                <w:sz w:val="18"/>
              </w:rPr>
              <w:t>A</w:t>
            </w:r>
            <w:r>
              <w:rPr>
                <w:rFonts w:asciiTheme="minorHAnsi" w:hAnsiTheme="minorHAnsi"/>
                <w:sz w:val="18"/>
              </w:rPr>
              <w:t>cademic year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A3B47D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Date of implement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4FF31B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Number of earned</w:t>
            </w:r>
          </w:p>
          <w:p w14:paraId="342E2887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credits</w:t>
            </w:r>
          </w:p>
        </w:tc>
      </w:tr>
      <w:tr w:rsidR="00AC65C2" w:rsidRPr="008A319D" w14:paraId="5164FBF6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56939" w14:textId="77777777" w:rsidR="00AC65C2" w:rsidRPr="008A319D" w:rsidRDefault="00AC65C2" w:rsidP="00AC65C2">
            <w:pPr>
              <w:pStyle w:val="Nadpis2"/>
              <w:numPr>
                <w:ilvl w:val="0"/>
                <w:numId w:val="1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28FB1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F46ED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D2D5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8A319D" w14:paraId="507F00E4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2EA41" w14:textId="77777777" w:rsidR="00AC65C2" w:rsidRPr="008A319D" w:rsidRDefault="00AC65C2" w:rsidP="00AC65C2">
            <w:pPr>
              <w:pStyle w:val="Nadpis2"/>
              <w:numPr>
                <w:ilvl w:val="0"/>
                <w:numId w:val="1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89F2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5C395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D0D95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8A319D" w14:paraId="634215F8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21D05" w14:textId="77777777" w:rsidR="00AC65C2" w:rsidRPr="008A319D" w:rsidRDefault="00AC65C2" w:rsidP="00AC65C2">
            <w:pPr>
              <w:pStyle w:val="Nadpis2"/>
              <w:numPr>
                <w:ilvl w:val="0"/>
                <w:numId w:val="1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01BC2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5E49B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FBCFC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461F3E7E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1AB39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</w:rPr>
              <w:t>Credits earned for year 1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2ABA2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34A9BED0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D3D0B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2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B9D99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5A490E35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A0F4C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3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9B95D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1AAEC8CB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2F6F9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4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981A0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5E3848E7" w14:textId="77777777" w:rsidTr="007E3FB8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59DC47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64630B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3051B0B1" w14:textId="77777777" w:rsidR="00AC65C2" w:rsidRPr="0095030D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8F449EC" w14:textId="77777777" w:rsidR="00AC65C2" w:rsidRPr="0095030D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AC65C2" w:rsidRPr="0095030D" w14:paraId="4D7CEB79" w14:textId="77777777" w:rsidTr="007E3FB8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5EC4B17C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/>
              </w:rPr>
              <w:t>GROUP S: International placement, educational activity and other professional activities</w:t>
            </w:r>
          </w:p>
          <w:p w14:paraId="3AD9B837" w14:textId="448C3D10" w:rsidR="00AC65C2" w:rsidRPr="0095030D" w:rsidRDefault="00AC65C2" w:rsidP="00AC65C2">
            <w:pPr>
              <w:jc w:val="center"/>
              <w:rPr>
                <w:rFonts w:asciiTheme="minorHAnsi" w:hAnsiTheme="minorHAnsi" w:cstheme="minorHAnsi"/>
                <w:b/>
                <w:i/>
              </w:rPr>
            </w:pPr>
            <w:r>
              <w:rPr>
                <w:rFonts w:asciiTheme="minorHAnsi" w:hAnsiTheme="minorHAnsi"/>
                <w:i/>
              </w:rPr>
              <w:t>(</w:t>
            </w:r>
            <w:r w:rsidR="00157838">
              <w:rPr>
                <w:rFonts w:asciiTheme="minorHAnsi" w:hAnsiTheme="minorHAnsi"/>
                <w:i/>
              </w:rPr>
              <w:t>F</w:t>
            </w:r>
            <w:r>
              <w:rPr>
                <w:rFonts w:asciiTheme="minorHAnsi" w:hAnsiTheme="minorHAnsi"/>
                <w:i/>
              </w:rPr>
              <w:t xml:space="preserve">or educational activities, specify the abbreviations and titles of courses and degree of involvement, </w:t>
            </w:r>
            <w:r w:rsidR="00157838">
              <w:rPr>
                <w:rFonts w:asciiTheme="minorHAnsi" w:hAnsiTheme="minorHAnsi"/>
                <w:i/>
              </w:rPr>
              <w:t xml:space="preserve">this </w:t>
            </w:r>
            <w:r>
              <w:rPr>
                <w:rFonts w:asciiTheme="minorHAnsi" w:hAnsiTheme="minorHAnsi"/>
                <w:i/>
              </w:rPr>
              <w:t xml:space="preserve">must be linked to the student’s name in the IS STAG; for other professional activities, describe in detail or attach a proof of achievement; for foreign placement, specify the destination including the institution, length or period of stay (from–to), purpose of stay, </w:t>
            </w:r>
            <w:r w:rsidR="00157838">
              <w:rPr>
                <w:rFonts w:asciiTheme="minorHAnsi" w:hAnsiTheme="minorHAnsi"/>
                <w:i/>
              </w:rPr>
              <w:t>funding</w:t>
            </w:r>
            <w:r>
              <w:rPr>
                <w:rFonts w:asciiTheme="minorHAnsi" w:hAnsiTheme="minorHAnsi"/>
                <w:i/>
              </w:rPr>
              <w:t>)</w:t>
            </w:r>
          </w:p>
        </w:tc>
      </w:tr>
      <w:tr w:rsidR="00AC65C2" w:rsidRPr="0095030D" w14:paraId="533D1A7F" w14:textId="77777777" w:rsidTr="007E3FB8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626476" w14:textId="77777777" w:rsidR="00AC65C2" w:rsidRPr="0095030D" w:rsidRDefault="00AC65C2" w:rsidP="007E3FB8">
            <w:pPr>
              <w:pStyle w:val="Nadpis1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>
              <w:rPr>
                <w:rFonts w:asciiTheme="minorHAnsi" w:hAnsiTheme="minorHAnsi"/>
                <w:color w:val="auto"/>
                <w:sz w:val="18"/>
              </w:rPr>
              <w:t>Cours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B4E518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Plan</w:t>
            </w:r>
          </w:p>
          <w:p w14:paraId="37C5CEF1" w14:textId="12AB7F2B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(</w:t>
            </w:r>
            <w:r w:rsidR="00157838">
              <w:rPr>
                <w:rFonts w:asciiTheme="minorHAnsi" w:hAnsiTheme="minorHAnsi"/>
                <w:sz w:val="18"/>
              </w:rPr>
              <w:t>A</w:t>
            </w:r>
            <w:r>
              <w:rPr>
                <w:rFonts w:asciiTheme="minorHAnsi" w:hAnsiTheme="minorHAnsi"/>
                <w:sz w:val="18"/>
              </w:rPr>
              <w:t>cademic year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A0CBE4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Date of implement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BAC996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Number of earned</w:t>
            </w:r>
          </w:p>
          <w:p w14:paraId="29D45E94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credits</w:t>
            </w:r>
            <w:r>
              <w:rPr>
                <w:rFonts w:asciiTheme="minorHAnsi" w:hAnsiTheme="minorHAnsi"/>
                <w:sz w:val="18"/>
              </w:rPr>
              <w:t>*</w:t>
            </w:r>
          </w:p>
        </w:tc>
      </w:tr>
      <w:tr w:rsidR="00AC65C2" w:rsidRPr="008A319D" w14:paraId="110A5075" w14:textId="77777777" w:rsidTr="007E3FB8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E65F5" w14:textId="77777777" w:rsidR="00AC65C2" w:rsidRPr="008A319D" w:rsidRDefault="00AC65C2" w:rsidP="007E3FB8">
            <w:pPr>
              <w:rPr>
                <w:rFonts w:asciiTheme="minorHAnsi" w:hAnsiTheme="minorHAnsi" w:cstheme="minorHAnsi"/>
                <w:b/>
                <w:bCs/>
                <w:iCs/>
                <w:szCs w:val="24"/>
              </w:rPr>
            </w:pPr>
            <w:r>
              <w:rPr>
                <w:rFonts w:asciiTheme="minorHAnsi" w:hAnsiTheme="minorHAnsi"/>
                <w:b/>
              </w:rPr>
              <w:t>Educational activity</w:t>
            </w:r>
          </w:p>
        </w:tc>
      </w:tr>
      <w:tr w:rsidR="00AC65C2" w:rsidRPr="008A319D" w14:paraId="6AEA80BA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D53EC" w14:textId="77777777" w:rsidR="00AC65C2" w:rsidRPr="008A319D" w:rsidRDefault="00AC65C2" w:rsidP="00AC65C2">
            <w:pPr>
              <w:pStyle w:val="Nadpis2"/>
              <w:numPr>
                <w:ilvl w:val="0"/>
                <w:numId w:val="2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96026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A5C5C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60500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AC65C2" w:rsidRPr="008A319D" w14:paraId="72B520A0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95475" w14:textId="77777777" w:rsidR="00AC65C2" w:rsidRPr="008A319D" w:rsidRDefault="00AC65C2" w:rsidP="00AC65C2">
            <w:pPr>
              <w:pStyle w:val="Nadpis2"/>
              <w:numPr>
                <w:ilvl w:val="0"/>
                <w:numId w:val="2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9F422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777D8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D7BDA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AC65C2" w:rsidRPr="008A319D" w14:paraId="1BFEEB56" w14:textId="77777777" w:rsidTr="007E3FB8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19070" w14:textId="77777777" w:rsidR="00AC65C2" w:rsidRPr="008A319D" w:rsidRDefault="00AC65C2" w:rsidP="007E3FB8">
            <w:pPr>
              <w:rPr>
                <w:rFonts w:asciiTheme="minorHAnsi" w:hAnsiTheme="minorHAnsi" w:cstheme="minorHAnsi"/>
                <w:b/>
                <w:bCs/>
                <w:iCs/>
                <w:szCs w:val="24"/>
              </w:rPr>
            </w:pPr>
            <w:r>
              <w:rPr>
                <w:rFonts w:asciiTheme="minorHAnsi" w:hAnsiTheme="minorHAnsi"/>
                <w:b/>
              </w:rPr>
              <w:t>Other professional activities</w:t>
            </w:r>
          </w:p>
        </w:tc>
      </w:tr>
      <w:tr w:rsidR="00AC65C2" w:rsidRPr="008A319D" w14:paraId="7AE688F7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70322" w14:textId="77777777" w:rsidR="00AC65C2" w:rsidRPr="008A319D" w:rsidRDefault="00AC65C2" w:rsidP="00AC65C2">
            <w:pPr>
              <w:pStyle w:val="Nadpis2"/>
              <w:numPr>
                <w:ilvl w:val="0"/>
                <w:numId w:val="3"/>
              </w:numPr>
              <w:ind w:left="709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FEE5E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85CC6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BDC7D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AC65C2" w:rsidRPr="008A319D" w14:paraId="17E442B7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15899" w14:textId="77777777" w:rsidR="00AC65C2" w:rsidRPr="008A319D" w:rsidRDefault="00AC65C2" w:rsidP="00AC65C2">
            <w:pPr>
              <w:pStyle w:val="Nadpis2"/>
              <w:numPr>
                <w:ilvl w:val="0"/>
                <w:numId w:val="3"/>
              </w:numPr>
              <w:ind w:left="709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0E2F1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EE6AF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484B8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</w:p>
        </w:tc>
      </w:tr>
      <w:tr w:rsidR="00AC65C2" w:rsidRPr="008A319D" w14:paraId="73113502" w14:textId="77777777" w:rsidTr="007E3FB8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01EFA" w14:textId="77777777" w:rsidR="00AC65C2" w:rsidRPr="008A319D" w:rsidRDefault="00AC65C2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  <w:r>
              <w:rPr>
                <w:rFonts w:asciiTheme="minorHAnsi" w:hAnsiTheme="minorHAnsi"/>
                <w:b/>
              </w:rPr>
              <w:t xml:space="preserve">International scientific-research placement </w:t>
            </w:r>
          </w:p>
        </w:tc>
      </w:tr>
      <w:tr w:rsidR="00AC65C2" w:rsidRPr="008A319D" w14:paraId="4DCD3548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B85E9" w14:textId="77777777" w:rsidR="00AC65C2" w:rsidRPr="008A319D" w:rsidRDefault="00AC65C2" w:rsidP="007E3FB8">
            <w:pPr>
              <w:pStyle w:val="Nadpis2"/>
              <w:rPr>
                <w:rFonts w:asciiTheme="minorHAnsi" w:hAnsiTheme="minorHAnsi" w:cstheme="minorHAnsi"/>
                <w:i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D22F8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37084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04B7F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95030D" w14:paraId="5D55EB36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1E598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</w:rPr>
              <w:t>Credits earned for year 1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1DB47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254C5055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D6E34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2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996D6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6D811F2D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29661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3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00EB6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7630337C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5F0FF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4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B0CA0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0231BCD4" w14:textId="77777777" w:rsidTr="007E3FB8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340253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4A01BF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4925CC95" w14:textId="77777777" w:rsidR="00AC65C2" w:rsidRPr="0095030D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A26597B" w14:textId="77777777" w:rsidR="00AC65C2" w:rsidRPr="0095030D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AC65C2" w:rsidRPr="0095030D" w14:paraId="334443DA" w14:textId="77777777" w:rsidTr="007E3FB8">
        <w:trPr>
          <w:cantSplit/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3C439D00" w14:textId="1199B108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/>
              </w:rPr>
              <w:lastRenderedPageBreak/>
              <w:t>GROUP V: Scientific, publication and creative activit</w:t>
            </w:r>
            <w:r w:rsidR="00157838">
              <w:rPr>
                <w:rFonts w:asciiTheme="minorHAnsi" w:hAnsiTheme="minorHAnsi"/>
              </w:rPr>
              <w:t>ies</w:t>
            </w:r>
          </w:p>
          <w:p w14:paraId="08EAD043" w14:textId="3220030C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iCs/>
              </w:rPr>
            </w:pPr>
            <w:r>
              <w:rPr>
                <w:rFonts w:asciiTheme="minorHAnsi" w:hAnsiTheme="minorHAnsi"/>
                <w:i/>
              </w:rPr>
              <w:t>(</w:t>
            </w:r>
            <w:r w:rsidR="00157838">
              <w:rPr>
                <w:rFonts w:asciiTheme="minorHAnsi" w:hAnsiTheme="minorHAnsi"/>
                <w:i/>
              </w:rPr>
              <w:t>T</w:t>
            </w:r>
            <w:r>
              <w:rPr>
                <w:rFonts w:asciiTheme="minorHAnsi" w:hAnsiTheme="minorHAnsi"/>
                <w:i/>
              </w:rPr>
              <w:t xml:space="preserve">he standards </w:t>
            </w:r>
            <w:r w:rsidR="00157838">
              <w:rPr>
                <w:rFonts w:asciiTheme="minorHAnsi" w:hAnsiTheme="minorHAnsi"/>
                <w:i/>
              </w:rPr>
              <w:t xml:space="preserve">required </w:t>
            </w:r>
            <w:r>
              <w:rPr>
                <w:rFonts w:asciiTheme="minorHAnsi" w:hAnsiTheme="minorHAnsi"/>
                <w:i/>
              </w:rPr>
              <w:t xml:space="preserve">for completion must be met </w:t>
            </w:r>
            <w:r w:rsidR="00157838">
              <w:rPr>
                <w:rFonts w:asciiTheme="minorHAnsi" w:hAnsiTheme="minorHAnsi"/>
                <w:i/>
              </w:rPr>
              <w:t>–</w:t>
            </w:r>
            <w:r>
              <w:rPr>
                <w:rFonts w:asciiTheme="minorHAnsi" w:hAnsiTheme="minorHAnsi"/>
                <w:i/>
              </w:rPr>
              <w:t xml:space="preserve"> see the Annual Report </w:t>
            </w:r>
            <w:r w:rsidR="00157838">
              <w:rPr>
                <w:rFonts w:asciiTheme="minorHAnsi" w:hAnsiTheme="minorHAnsi"/>
                <w:i/>
              </w:rPr>
              <w:t>Template</w:t>
            </w:r>
            <w:r>
              <w:rPr>
                <w:rFonts w:asciiTheme="minorHAnsi" w:hAnsiTheme="minorHAnsi"/>
                <w:i/>
              </w:rPr>
              <w:t xml:space="preserve"> on the Faculty website)</w:t>
            </w:r>
          </w:p>
        </w:tc>
      </w:tr>
      <w:tr w:rsidR="00AC65C2" w:rsidRPr="0095030D" w14:paraId="61760B8F" w14:textId="77777777" w:rsidTr="007E3FB8">
        <w:trPr>
          <w:cantSplit/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EBCDCC" w14:textId="77777777" w:rsidR="00AC65C2" w:rsidRPr="0095030D" w:rsidRDefault="00AC65C2" w:rsidP="008A57B1">
            <w:pPr>
              <w:pStyle w:val="Nadpis1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>
              <w:rPr>
                <w:rFonts w:asciiTheme="minorHAnsi" w:hAnsiTheme="minorHAnsi"/>
                <w:color w:val="auto"/>
                <w:sz w:val="18"/>
              </w:rPr>
              <w:t>Outcom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42EF83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Plan</w:t>
            </w:r>
          </w:p>
          <w:p w14:paraId="6BEB5DB6" w14:textId="5333C3ED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(</w:t>
            </w:r>
            <w:r w:rsidR="00157838">
              <w:rPr>
                <w:rFonts w:asciiTheme="minorHAnsi" w:hAnsiTheme="minorHAnsi"/>
                <w:sz w:val="18"/>
              </w:rPr>
              <w:t>A</w:t>
            </w:r>
            <w:r>
              <w:rPr>
                <w:rFonts w:asciiTheme="minorHAnsi" w:hAnsiTheme="minorHAnsi"/>
                <w:sz w:val="18"/>
              </w:rPr>
              <w:t>cademic year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770940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Date of implement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AAB916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Number of earned</w:t>
            </w:r>
          </w:p>
          <w:p w14:paraId="348B5CDB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credits</w:t>
            </w:r>
            <w:r>
              <w:rPr>
                <w:rFonts w:asciiTheme="minorHAnsi" w:hAnsiTheme="minorHAnsi"/>
                <w:sz w:val="18"/>
              </w:rPr>
              <w:t>*</w:t>
            </w:r>
          </w:p>
        </w:tc>
      </w:tr>
      <w:tr w:rsidR="00AC65C2" w:rsidRPr="008A319D" w14:paraId="6F1AFAF5" w14:textId="77777777" w:rsidTr="007E3FB8">
        <w:trPr>
          <w:cantSplit/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64A2A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7DF3C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BE08F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286D2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72E4011A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A6C95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47968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24633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BEDF2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139BE114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B3862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DDD8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183EE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F20D8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22EBCE32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6713D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31B1C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3D4DD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A1E5D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2EE28554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22A1B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634C3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2E659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B9F13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2BB4DA72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1B0CC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84E4F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1227C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DD91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21D1410C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D07ED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5F7FF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D6DE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AC555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01839A9F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923CD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F6364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4A6CE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FFE82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0D73EC90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F6DA0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D5EE2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DB538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DEE83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1BCC4313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7030A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C6F59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88591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8FC85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076FA75F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5F1B1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5D935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AB226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14B38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6A9A3094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49D15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B29F6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59B76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9B038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27BD9786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68E9C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9BF48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BE103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3D7E0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5B09F94F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ABFC8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C15CD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D3183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158D6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70C2DCD0" w14:textId="77777777" w:rsidTr="007E3FB8">
        <w:trPr>
          <w:cantSplit/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E374C" w14:textId="77777777" w:rsidR="00AC65C2" w:rsidRPr="008A319D" w:rsidRDefault="00AC65C2" w:rsidP="008A57B1">
            <w:pPr>
              <w:pStyle w:val="Nadpis2"/>
              <w:numPr>
                <w:ilvl w:val="0"/>
                <w:numId w:val="4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C3228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CF051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C075A" w14:textId="77777777" w:rsidR="00AC65C2" w:rsidRPr="008A319D" w:rsidRDefault="00AC65C2" w:rsidP="008A57B1">
            <w:pPr>
              <w:keepNext/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95030D" w14:paraId="4A54CE72" w14:textId="77777777" w:rsidTr="007E3FB8">
        <w:trPr>
          <w:cantSplit/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DFE96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</w:rPr>
              <w:t>Credits earned for year 1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CB768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1E193C78" w14:textId="77777777" w:rsidTr="007E3FB8">
        <w:trPr>
          <w:cantSplit/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0D810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2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D9FD4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3EDFE7B3" w14:textId="77777777" w:rsidTr="007E3FB8">
        <w:trPr>
          <w:cantSplit/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180C4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3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5A963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2D23F98F" w14:textId="77777777" w:rsidTr="007E3FB8">
        <w:trPr>
          <w:cantSplit/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8825D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4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DF66F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68D69361" w14:textId="77777777" w:rsidTr="007E3FB8">
        <w:trPr>
          <w:cantSplit/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29B8BE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A12A0A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0AE0D09A" w14:textId="77777777" w:rsidR="00AC65C2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DAF47AF" w14:textId="77777777" w:rsidR="00AC65C2" w:rsidRPr="0095030D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AC65C2" w:rsidRPr="0095030D" w14:paraId="47DC0FA2" w14:textId="77777777" w:rsidTr="007E3FB8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785DF710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iCs/>
              </w:rPr>
            </w:pPr>
            <w:r>
              <w:rPr>
                <w:rFonts w:asciiTheme="minorHAnsi" w:hAnsiTheme="minorHAnsi"/>
              </w:rPr>
              <w:t>GROUP Z: State doctoral examination and dissertation defence</w:t>
            </w:r>
          </w:p>
        </w:tc>
      </w:tr>
      <w:tr w:rsidR="00AC65C2" w:rsidRPr="0095030D" w14:paraId="480F28E1" w14:textId="77777777" w:rsidTr="007E3FB8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508634" w14:textId="77777777" w:rsidR="00AC65C2" w:rsidRPr="0095030D" w:rsidRDefault="00AC65C2" w:rsidP="007E3FB8">
            <w:pPr>
              <w:pStyle w:val="Nadpis1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>
              <w:rPr>
                <w:rFonts w:asciiTheme="minorHAnsi" w:hAnsiTheme="minorHAnsi"/>
                <w:color w:val="auto"/>
                <w:sz w:val="18"/>
              </w:rPr>
              <w:t>Cours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395641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Plan</w:t>
            </w:r>
          </w:p>
          <w:p w14:paraId="0EAEBB88" w14:textId="3405CC03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(</w:t>
            </w:r>
            <w:r w:rsidR="00157838">
              <w:rPr>
                <w:rFonts w:asciiTheme="minorHAnsi" w:hAnsiTheme="minorHAnsi"/>
                <w:sz w:val="18"/>
              </w:rPr>
              <w:t>A</w:t>
            </w:r>
            <w:r>
              <w:rPr>
                <w:rFonts w:asciiTheme="minorHAnsi" w:hAnsiTheme="minorHAnsi"/>
                <w:sz w:val="18"/>
              </w:rPr>
              <w:t>cademic year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5D018F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Date of implement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11AAC8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Number of earned</w:t>
            </w:r>
          </w:p>
          <w:p w14:paraId="1FD1A0B6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credits</w:t>
            </w:r>
          </w:p>
        </w:tc>
      </w:tr>
      <w:tr w:rsidR="00AC65C2" w:rsidRPr="008A319D" w14:paraId="58EFA546" w14:textId="77777777" w:rsidTr="007E3FB8">
        <w:trPr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01383" w14:textId="77777777" w:rsidR="00AC65C2" w:rsidRPr="008A319D" w:rsidRDefault="00AC65C2" w:rsidP="007E3FB8">
            <w:pPr>
              <w:pStyle w:val="Nadpis2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color w:val="auto"/>
                <w:sz w:val="24"/>
              </w:rPr>
              <w:t>State doctoral examinati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93EEB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F64EE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FFB12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/>
              </w:rPr>
              <w:t>-</w:t>
            </w:r>
          </w:p>
        </w:tc>
      </w:tr>
      <w:tr w:rsidR="00AC65C2" w:rsidRPr="008A319D" w14:paraId="2C8B6430" w14:textId="77777777" w:rsidTr="007E3FB8">
        <w:trPr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4500F" w14:textId="77777777" w:rsidR="00AC65C2" w:rsidRPr="008A319D" w:rsidRDefault="00AC65C2" w:rsidP="007E3FB8">
            <w:pPr>
              <w:pStyle w:val="Nadpis2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color w:val="auto"/>
                <w:sz w:val="24"/>
              </w:rPr>
              <w:t>Defence of the dissertation projec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0434A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240D5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DE1C7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8A319D" w14:paraId="56A66B8C" w14:textId="77777777" w:rsidTr="007E3FB8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F578E" w14:textId="77777777" w:rsidR="00AC65C2" w:rsidRPr="008A319D" w:rsidRDefault="00AC65C2" w:rsidP="007E3FB8">
            <w:pPr>
              <w:pStyle w:val="Nadpis2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color w:val="auto"/>
                <w:sz w:val="24"/>
              </w:rPr>
              <w:t>Writing of the dissertati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EE5C9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22BF6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D2AF9" w14:textId="77777777" w:rsidR="00AC65C2" w:rsidRPr="008A319D" w:rsidRDefault="00AC65C2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AC65C2" w:rsidRPr="0095030D" w14:paraId="3DB1970F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8B293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2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78DA4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5EBDDA1F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CE30E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3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F6A4C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335C5908" w14:textId="77777777" w:rsidTr="007E3FB8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5C269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4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0063E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5B82619C" w14:textId="77777777" w:rsidTr="007E3FB8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D05FF2" w14:textId="77777777" w:rsidR="00AC65C2" w:rsidRPr="0095030D" w:rsidRDefault="00AC65C2" w:rsidP="007E3FB8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FDB129" w14:textId="77777777" w:rsidR="00AC65C2" w:rsidRPr="0095030D" w:rsidRDefault="00AC65C2" w:rsidP="007E3FB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33E79748" w14:textId="77777777" w:rsidR="00AC65C2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6A3776D" w14:textId="77777777" w:rsidR="00AC65C2" w:rsidRPr="0095030D" w:rsidRDefault="00AC65C2" w:rsidP="00AC65C2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92"/>
        <w:gridCol w:w="1417"/>
      </w:tblGrid>
      <w:tr w:rsidR="00AC65C2" w:rsidRPr="0095030D" w14:paraId="4A6EBF22" w14:textId="77777777" w:rsidTr="007E3FB8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58297B5F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  <w:r>
              <w:rPr>
                <w:rFonts w:asciiTheme="minorHAnsi" w:hAnsiTheme="minorHAnsi"/>
                <w:b/>
              </w:rPr>
              <w:t>CREDITS TOTAL</w:t>
            </w:r>
          </w:p>
        </w:tc>
      </w:tr>
      <w:tr w:rsidR="00AC65C2" w:rsidRPr="0095030D" w14:paraId="23F56588" w14:textId="77777777" w:rsidTr="007E3FB8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74A1B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</w:rPr>
              <w:t>Credits earned for year 1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29D9D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49052137" w14:textId="77777777" w:rsidTr="007E3FB8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4CF8D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2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B1018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337CD62A" w14:textId="77777777" w:rsidTr="007E3FB8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8132B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3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450CE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28A3B37B" w14:textId="77777777" w:rsidTr="007E3FB8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0CF3D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lastRenderedPageBreak/>
              <w:t>Credits earned for year 4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B4A07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C65C2" w:rsidRPr="0095030D" w14:paraId="3E874CF1" w14:textId="77777777" w:rsidTr="007E3FB8">
        <w:trPr>
          <w:trHeight w:val="308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292D5B" w14:textId="77777777" w:rsidR="00AC65C2" w:rsidRPr="0095030D" w:rsidRDefault="00AC65C2" w:rsidP="008A57B1">
            <w:pPr>
              <w:keepNext/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BDD452" w14:textId="77777777" w:rsidR="00AC65C2" w:rsidRPr="0095030D" w:rsidRDefault="00AC65C2" w:rsidP="008A57B1">
            <w:pPr>
              <w:keepNext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679F9CC1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714D84D5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5EDCEB9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p w14:paraId="4F20660C" w14:textId="77777777" w:rsidR="00AC65C2" w:rsidRPr="0095030D" w:rsidRDefault="00AC65C2" w:rsidP="00AC65C2">
      <w:pPr>
        <w:rPr>
          <w:rFonts w:asciiTheme="minorHAnsi" w:hAnsiTheme="minorHAnsi" w:cstheme="minorHAnsi"/>
        </w:rPr>
      </w:pPr>
      <w:r>
        <w:rPr>
          <w:rFonts w:asciiTheme="minorHAnsi" w:hAnsiTheme="minorHAnsi"/>
        </w:rPr>
        <w:t>Place, date</w:t>
      </w:r>
      <w:proofErr w:type="gramStart"/>
      <w:r>
        <w:rPr>
          <w:rFonts w:asciiTheme="minorHAnsi" w:hAnsiTheme="minorHAnsi"/>
        </w:rPr>
        <w:t xml:space="preserve">:                                                                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……………………………….</w:t>
      </w:r>
      <w:proofErr w:type="gramEnd"/>
    </w:p>
    <w:p w14:paraId="28F7C835" w14:textId="77777777" w:rsidR="00AC65C2" w:rsidRPr="0095030D" w:rsidRDefault="00AC65C2" w:rsidP="00AC65C2">
      <w:pPr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                                                                                              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   Student’s signature</w:t>
      </w:r>
    </w:p>
    <w:p w14:paraId="44C857AB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p w14:paraId="54D820B9" w14:textId="77777777" w:rsidR="00AC65C2" w:rsidRPr="0095030D" w:rsidRDefault="00AC65C2" w:rsidP="00AC65C2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026C3EBD" w14:textId="2CC1A504" w:rsidR="00AC65C2" w:rsidRPr="0095030D" w:rsidRDefault="00AC65C2" w:rsidP="00AC65C2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/>
          <w:b/>
          <w:sz w:val="28"/>
        </w:rPr>
        <w:t>Supervisor</w:t>
      </w:r>
      <w:r w:rsidR="00157838">
        <w:rPr>
          <w:rFonts w:asciiTheme="minorHAnsi" w:hAnsiTheme="minorHAnsi"/>
          <w:b/>
          <w:sz w:val="28"/>
        </w:rPr>
        <w:t>’</w:t>
      </w:r>
      <w:r>
        <w:rPr>
          <w:rFonts w:asciiTheme="minorHAnsi" w:hAnsiTheme="minorHAnsi"/>
          <w:b/>
          <w:sz w:val="28"/>
        </w:rPr>
        <w:t xml:space="preserve">s opinion about the achievement of the </w:t>
      </w:r>
      <w:r w:rsidR="00EF30BA">
        <w:rPr>
          <w:rFonts w:asciiTheme="minorHAnsi" w:hAnsiTheme="minorHAnsi"/>
          <w:b/>
          <w:sz w:val="28"/>
        </w:rPr>
        <w:t>I</w:t>
      </w:r>
      <w:r>
        <w:rPr>
          <w:rFonts w:asciiTheme="minorHAnsi" w:hAnsiTheme="minorHAnsi"/>
          <w:b/>
          <w:sz w:val="28"/>
        </w:rPr>
        <w:t xml:space="preserve">ndividual </w:t>
      </w:r>
      <w:r w:rsidR="00EF30BA">
        <w:rPr>
          <w:rFonts w:asciiTheme="minorHAnsi" w:hAnsiTheme="minorHAnsi"/>
          <w:b/>
          <w:sz w:val="28"/>
        </w:rPr>
        <w:t>S</w:t>
      </w:r>
      <w:r>
        <w:rPr>
          <w:rFonts w:asciiTheme="minorHAnsi" w:hAnsiTheme="minorHAnsi"/>
          <w:b/>
          <w:sz w:val="28"/>
        </w:rPr>
        <w:t xml:space="preserve">tudy </w:t>
      </w:r>
      <w:r w:rsidR="00EF30BA">
        <w:rPr>
          <w:rFonts w:asciiTheme="minorHAnsi" w:hAnsiTheme="minorHAnsi"/>
          <w:b/>
          <w:sz w:val="28"/>
        </w:rPr>
        <w:t>P</w:t>
      </w:r>
      <w:r>
        <w:rPr>
          <w:rFonts w:asciiTheme="minorHAnsi" w:hAnsiTheme="minorHAnsi"/>
          <w:b/>
          <w:sz w:val="28"/>
        </w:rPr>
        <w:t>lan:</w:t>
      </w:r>
    </w:p>
    <w:tbl>
      <w:tblPr>
        <w:tblStyle w:val="Mkatabulky"/>
        <w:tblW w:w="0" w:type="auto"/>
        <w:tblInd w:w="113" w:type="dxa"/>
        <w:tblLook w:val="04A0" w:firstRow="1" w:lastRow="0" w:firstColumn="1" w:lastColumn="0" w:noHBand="0" w:noVBand="1"/>
      </w:tblPr>
      <w:tblGrid>
        <w:gridCol w:w="8949"/>
      </w:tblGrid>
      <w:tr w:rsidR="00AC65C2" w:rsidRPr="0095030D" w14:paraId="1CC47874" w14:textId="77777777" w:rsidTr="007E3FB8">
        <w:tc>
          <w:tcPr>
            <w:tcW w:w="9062" w:type="dxa"/>
            <w:shd w:val="clear" w:color="auto" w:fill="EDEDED" w:themeFill="accent3" w:themeFillTint="33"/>
          </w:tcPr>
          <w:p w14:paraId="0DAF90DC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2355043E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0F909179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3829855B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2BEDC8F4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5C430AC3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1300B7AE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1D9343B6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35996B1E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59AF3B1C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327B7983" w14:textId="77777777" w:rsidR="00AC65C2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45F17659" w14:textId="77777777" w:rsidR="00AC65C2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5B56136A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1033B69B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2AF11DC5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7F0FD0A6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</w:tc>
      </w:tr>
    </w:tbl>
    <w:p w14:paraId="384DAF44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p w14:paraId="1749953A" w14:textId="77777777" w:rsidR="00AC65C2" w:rsidRPr="0095030D" w:rsidRDefault="00AC65C2" w:rsidP="00AC65C2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Fulfilment of the ISP** by the doctoral student in the respective academic year</w:t>
      </w:r>
    </w:p>
    <w:p w14:paraId="7CEE9D85" w14:textId="77777777" w:rsidR="00AC65C2" w:rsidRPr="0095030D" w:rsidRDefault="00AC65C2" w:rsidP="00AC65C2">
      <w:pPr>
        <w:pStyle w:val="Zpat"/>
        <w:numPr>
          <w:ilvl w:val="0"/>
          <w:numId w:val="5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Fulfilled without reservation.</w:t>
      </w:r>
    </w:p>
    <w:p w14:paraId="691DF425" w14:textId="77777777" w:rsidR="00AC65C2" w:rsidRPr="0095030D" w:rsidRDefault="00AC65C2" w:rsidP="00AC65C2">
      <w:pPr>
        <w:pStyle w:val="Zpat"/>
        <w:numPr>
          <w:ilvl w:val="0"/>
          <w:numId w:val="5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Fulfilled with minor reservation.</w:t>
      </w:r>
    </w:p>
    <w:p w14:paraId="3D2C20F5" w14:textId="77777777" w:rsidR="00AC65C2" w:rsidRPr="0095030D" w:rsidRDefault="00AC65C2" w:rsidP="00AC65C2">
      <w:pPr>
        <w:pStyle w:val="Zpat"/>
        <w:numPr>
          <w:ilvl w:val="0"/>
          <w:numId w:val="5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Fulfilled with reservation.</w:t>
      </w:r>
    </w:p>
    <w:p w14:paraId="60F937F6" w14:textId="77777777" w:rsidR="00AC65C2" w:rsidRPr="0095030D" w:rsidRDefault="00AC65C2" w:rsidP="00AC65C2">
      <w:pPr>
        <w:pStyle w:val="Zpat"/>
        <w:numPr>
          <w:ilvl w:val="0"/>
          <w:numId w:val="5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Not fulfilled.</w:t>
      </w:r>
    </w:p>
    <w:p w14:paraId="53E4B3DB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p w14:paraId="07D4AA16" w14:textId="1891DAEB" w:rsidR="00AC65C2" w:rsidRPr="0095030D" w:rsidRDefault="00AC65C2" w:rsidP="00AC65C2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I recommend – I do not recommend** continuation in study.</w:t>
      </w:r>
    </w:p>
    <w:p w14:paraId="048DB316" w14:textId="77777777" w:rsidR="00AC65C2" w:rsidRPr="0095030D" w:rsidRDefault="00AC65C2" w:rsidP="00AC65C2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</w:p>
    <w:p w14:paraId="4B1C0319" w14:textId="77777777" w:rsidR="00AC65C2" w:rsidRPr="0095030D" w:rsidRDefault="00AC65C2" w:rsidP="00AC65C2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</w:p>
    <w:p w14:paraId="0CAFA117" w14:textId="77777777" w:rsidR="00AC65C2" w:rsidRPr="0095030D" w:rsidRDefault="00AC65C2" w:rsidP="00AC65C2">
      <w:pPr>
        <w:pStyle w:val="Zpat"/>
        <w:tabs>
          <w:tab w:val="clear" w:pos="4536"/>
          <w:tab w:val="clear" w:pos="9072"/>
          <w:tab w:val="left" w:pos="4962"/>
        </w:tabs>
        <w:spacing w:before="8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                    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…………………………….…                           </w:t>
      </w:r>
    </w:p>
    <w:p w14:paraId="48C39C03" w14:textId="0C2B6586" w:rsidR="00AC65C2" w:rsidRPr="0095030D" w:rsidRDefault="00AC65C2" w:rsidP="00AC65C2">
      <w:pPr>
        <w:pStyle w:val="Zpat"/>
        <w:tabs>
          <w:tab w:val="clear" w:pos="4536"/>
          <w:tab w:val="clear" w:pos="9072"/>
          <w:tab w:val="left" w:pos="4820"/>
          <w:tab w:val="left" w:pos="7513"/>
        </w:tabs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                                                                                                                       Supervisor’s signature</w:t>
      </w:r>
    </w:p>
    <w:p w14:paraId="134502D3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98A030F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1EA44F50" w14:textId="1936250E" w:rsidR="00AC65C2" w:rsidRPr="0095030D" w:rsidRDefault="00AC65C2" w:rsidP="00AC65C2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/>
          <w:b/>
          <w:sz w:val="28"/>
        </w:rPr>
        <w:t xml:space="preserve">Subject Area Board’s opinion about the achievement of the </w:t>
      </w:r>
      <w:r w:rsidR="00B87170">
        <w:rPr>
          <w:rFonts w:asciiTheme="minorHAnsi" w:hAnsiTheme="minorHAnsi"/>
          <w:b/>
          <w:sz w:val="28"/>
        </w:rPr>
        <w:t>I</w:t>
      </w:r>
      <w:r>
        <w:rPr>
          <w:rFonts w:asciiTheme="minorHAnsi" w:hAnsiTheme="minorHAnsi"/>
          <w:b/>
          <w:sz w:val="28"/>
        </w:rPr>
        <w:t xml:space="preserve">ndividual </w:t>
      </w:r>
      <w:r w:rsidR="00B87170">
        <w:rPr>
          <w:rFonts w:asciiTheme="minorHAnsi" w:hAnsiTheme="minorHAnsi"/>
          <w:b/>
          <w:sz w:val="28"/>
        </w:rPr>
        <w:t>S</w:t>
      </w:r>
      <w:r>
        <w:rPr>
          <w:rFonts w:asciiTheme="minorHAnsi" w:hAnsiTheme="minorHAnsi"/>
          <w:b/>
          <w:sz w:val="28"/>
        </w:rPr>
        <w:t xml:space="preserve">tudy </w:t>
      </w:r>
      <w:r w:rsidR="00B87170">
        <w:rPr>
          <w:rFonts w:asciiTheme="minorHAnsi" w:hAnsiTheme="minorHAnsi"/>
          <w:b/>
          <w:sz w:val="28"/>
        </w:rPr>
        <w:t>P</w:t>
      </w:r>
      <w:r>
        <w:rPr>
          <w:rFonts w:asciiTheme="minorHAnsi" w:hAnsiTheme="minorHAnsi"/>
          <w:b/>
          <w:sz w:val="28"/>
        </w:rPr>
        <w:t>lan:</w:t>
      </w:r>
    </w:p>
    <w:tbl>
      <w:tblPr>
        <w:tblStyle w:val="Mkatabulky"/>
        <w:tblW w:w="0" w:type="auto"/>
        <w:tblInd w:w="113" w:type="dxa"/>
        <w:tblLook w:val="04A0" w:firstRow="1" w:lastRow="0" w:firstColumn="1" w:lastColumn="0" w:noHBand="0" w:noVBand="1"/>
      </w:tblPr>
      <w:tblGrid>
        <w:gridCol w:w="8949"/>
      </w:tblGrid>
      <w:tr w:rsidR="00AC65C2" w:rsidRPr="0095030D" w14:paraId="42156319" w14:textId="77777777" w:rsidTr="007E3FB8">
        <w:tc>
          <w:tcPr>
            <w:tcW w:w="9062" w:type="dxa"/>
            <w:shd w:val="clear" w:color="auto" w:fill="EDEDED" w:themeFill="accent3" w:themeFillTint="33"/>
          </w:tcPr>
          <w:p w14:paraId="20836304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6B7A57B5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4F83B0FD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0A29CC08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0084F486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07A57334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7141400C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6F42ED80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759E47B3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54319623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0D599D27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41EE8BE1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7778FEBE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  <w:p w14:paraId="77D1AE37" w14:textId="77777777" w:rsidR="00AC65C2" w:rsidRPr="0095030D" w:rsidRDefault="00AC65C2" w:rsidP="007E3FB8">
            <w:pPr>
              <w:rPr>
                <w:rFonts w:asciiTheme="minorHAnsi" w:hAnsiTheme="minorHAnsi" w:cstheme="minorHAnsi"/>
              </w:rPr>
            </w:pPr>
          </w:p>
        </w:tc>
      </w:tr>
    </w:tbl>
    <w:p w14:paraId="49879E4F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p w14:paraId="72D10993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869342D" w14:textId="77777777" w:rsidR="00AC65C2" w:rsidRPr="0095030D" w:rsidRDefault="00AC65C2" w:rsidP="00AC65C2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Fulfilment of the ISP** by the doctoral student in the respective academic year</w:t>
      </w:r>
    </w:p>
    <w:p w14:paraId="57039237" w14:textId="77777777" w:rsidR="00AC65C2" w:rsidRPr="0095030D" w:rsidRDefault="00AC65C2" w:rsidP="00AC65C2">
      <w:pPr>
        <w:pStyle w:val="Zpat"/>
        <w:numPr>
          <w:ilvl w:val="0"/>
          <w:numId w:val="6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Fulfilled without reservation.</w:t>
      </w:r>
    </w:p>
    <w:p w14:paraId="3F0D2917" w14:textId="77777777" w:rsidR="00AC65C2" w:rsidRPr="0095030D" w:rsidRDefault="00AC65C2" w:rsidP="00AC65C2">
      <w:pPr>
        <w:pStyle w:val="Zpat"/>
        <w:numPr>
          <w:ilvl w:val="0"/>
          <w:numId w:val="6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Fulfilled with minor reservation.</w:t>
      </w:r>
    </w:p>
    <w:p w14:paraId="76EE1A6A" w14:textId="77777777" w:rsidR="00AC65C2" w:rsidRPr="0095030D" w:rsidRDefault="00AC65C2" w:rsidP="00AC65C2">
      <w:pPr>
        <w:pStyle w:val="Zpat"/>
        <w:numPr>
          <w:ilvl w:val="0"/>
          <w:numId w:val="6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Fulfilled with reservation.</w:t>
      </w:r>
    </w:p>
    <w:p w14:paraId="27784427" w14:textId="77777777" w:rsidR="00AC65C2" w:rsidRPr="0095030D" w:rsidRDefault="00AC65C2" w:rsidP="00AC65C2">
      <w:pPr>
        <w:pStyle w:val="Zpat"/>
        <w:numPr>
          <w:ilvl w:val="0"/>
          <w:numId w:val="6"/>
        </w:numPr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Not fulfilled.</w:t>
      </w:r>
    </w:p>
    <w:p w14:paraId="4BDB5885" w14:textId="77777777" w:rsidR="00AC65C2" w:rsidRPr="0095030D" w:rsidRDefault="00AC65C2" w:rsidP="00AC65C2">
      <w:pPr>
        <w:rPr>
          <w:rFonts w:asciiTheme="minorHAnsi" w:hAnsiTheme="minorHAnsi" w:cstheme="minorHAnsi"/>
        </w:rPr>
      </w:pPr>
    </w:p>
    <w:p w14:paraId="38DFC3AE" w14:textId="77E27F99" w:rsidR="00AC65C2" w:rsidRPr="0095030D" w:rsidRDefault="00AC65C2" w:rsidP="00AC65C2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lastRenderedPageBreak/>
        <w:t>I recommend – I do not recommend** continuation in study.</w:t>
      </w:r>
    </w:p>
    <w:p w14:paraId="7B62AA1F" w14:textId="77777777" w:rsidR="00AC65C2" w:rsidRPr="0095030D" w:rsidRDefault="00AC65C2" w:rsidP="00AC65C2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</w:p>
    <w:p w14:paraId="13256525" w14:textId="77777777" w:rsidR="00AC65C2" w:rsidRPr="0095030D" w:rsidRDefault="00AC65C2" w:rsidP="00AC65C2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Theme="minorHAnsi" w:hAnsiTheme="minorHAnsi" w:cstheme="minorHAnsi"/>
        </w:rPr>
      </w:pPr>
    </w:p>
    <w:p w14:paraId="1CA5F5EA" w14:textId="77777777" w:rsidR="00AC65C2" w:rsidRPr="0095030D" w:rsidRDefault="00AC65C2" w:rsidP="00AC65C2">
      <w:pPr>
        <w:pStyle w:val="Zpat"/>
        <w:tabs>
          <w:tab w:val="clear" w:pos="4536"/>
          <w:tab w:val="clear" w:pos="9072"/>
          <w:tab w:val="left" w:pos="4962"/>
        </w:tabs>
        <w:spacing w:before="8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                    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…………………………….…                           </w:t>
      </w:r>
    </w:p>
    <w:p w14:paraId="6297C7E0" w14:textId="77777777" w:rsidR="00157838" w:rsidRDefault="00AC65C2" w:rsidP="00AC65C2">
      <w:pPr>
        <w:pStyle w:val="Zpat"/>
        <w:tabs>
          <w:tab w:val="clear" w:pos="4536"/>
          <w:tab w:val="clear" w:pos="9072"/>
          <w:tab w:val="left" w:pos="4820"/>
          <w:tab w:val="left" w:pos="7513"/>
        </w:tabs>
        <w:spacing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                                                                               Signature of the Chairperson</w:t>
      </w:r>
    </w:p>
    <w:p w14:paraId="25D7D1B3" w14:textId="3629DEB2" w:rsidR="00AC65C2" w:rsidRPr="0095030D" w:rsidRDefault="00AC65C2" w:rsidP="00AC65C2">
      <w:pPr>
        <w:pStyle w:val="Zpat"/>
        <w:tabs>
          <w:tab w:val="clear" w:pos="4536"/>
          <w:tab w:val="clear" w:pos="9072"/>
          <w:tab w:val="left" w:pos="4820"/>
          <w:tab w:val="left" w:pos="7513"/>
        </w:tabs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 </w:t>
      </w:r>
      <w:r w:rsidR="00157838">
        <w:rPr>
          <w:rFonts w:asciiTheme="minorHAnsi" w:hAnsiTheme="minorHAnsi"/>
        </w:rPr>
        <w:tab/>
        <w:t xml:space="preserve">                         </w:t>
      </w:r>
      <w:proofErr w:type="gramStart"/>
      <w:r>
        <w:rPr>
          <w:rFonts w:asciiTheme="minorHAnsi" w:hAnsiTheme="minorHAnsi"/>
        </w:rPr>
        <w:t>of</w:t>
      </w:r>
      <w:proofErr w:type="gramEnd"/>
      <w:r>
        <w:rPr>
          <w:rFonts w:asciiTheme="minorHAnsi" w:hAnsiTheme="minorHAnsi"/>
        </w:rPr>
        <w:t xml:space="preserve"> the Subject Area Board</w:t>
      </w:r>
    </w:p>
    <w:p w14:paraId="639482A3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3649369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54780812" w14:textId="4EA2A09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*Awarding </w:t>
      </w:r>
      <w:r w:rsidR="00B51F7C">
        <w:rPr>
          <w:rFonts w:asciiTheme="minorHAnsi" w:hAnsiTheme="minorHAnsi"/>
        </w:rPr>
        <w:t xml:space="preserve">of </w:t>
      </w:r>
      <w:r>
        <w:rPr>
          <w:rFonts w:asciiTheme="minorHAnsi" w:hAnsiTheme="minorHAnsi"/>
        </w:rPr>
        <w:t xml:space="preserve">credits for publication or other scientific-research activities is governed by the </w:t>
      </w:r>
      <w:r>
        <w:rPr>
          <w:rFonts w:asciiTheme="minorHAnsi" w:hAnsiTheme="minorHAnsi"/>
          <w:i/>
        </w:rPr>
        <w:t>Credit Allocation Guideline for Doctoral Degree Programmes</w:t>
      </w:r>
      <w:r>
        <w:rPr>
          <w:rFonts w:asciiTheme="minorHAnsi" w:hAnsiTheme="minorHAnsi"/>
        </w:rPr>
        <w:t>.</w:t>
      </w:r>
    </w:p>
    <w:p w14:paraId="1BDA8E15" w14:textId="77777777" w:rsidR="00AC65C2" w:rsidRPr="0095030D" w:rsidRDefault="00AC65C2" w:rsidP="00AC65C2">
      <w:pPr>
        <w:pStyle w:val="Nzev"/>
        <w:jc w:val="left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**Select as appropriate.</w:t>
      </w:r>
    </w:p>
    <w:p w14:paraId="75FC6A87" w14:textId="089F8381" w:rsidR="00143051" w:rsidRDefault="00143051" w:rsidP="008A57B1">
      <w:pPr>
        <w:spacing w:after="160" w:line="259" w:lineRule="auto"/>
      </w:pPr>
    </w:p>
    <w:sectPr w:rsidR="001430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615C04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E57F0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4F10B9"/>
    <w:multiLevelType w:val="hybridMultilevel"/>
    <w:tmpl w:val="9AF8ABF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FD001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F022A8"/>
    <w:multiLevelType w:val="hybridMultilevel"/>
    <w:tmpl w:val="9AF8ABF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CA7AB6"/>
    <w:multiLevelType w:val="hybridMultilevel"/>
    <w:tmpl w:val="F87C6EA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874890"/>
    <w:multiLevelType w:val="hybridMultilevel"/>
    <w:tmpl w:val="2604EA8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5"/>
  </w:num>
  <w:num w:numId="5">
    <w:abstractNumId w:val="4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2trSwtDQxMTYzNTVV0lEKTi0uzszPAykwqgUAHGsacywAAAA="/>
  </w:docVars>
  <w:rsids>
    <w:rsidRoot w:val="00AC65C2"/>
    <w:rsid w:val="00143051"/>
    <w:rsid w:val="00157838"/>
    <w:rsid w:val="0044650B"/>
    <w:rsid w:val="005771DE"/>
    <w:rsid w:val="008A57B1"/>
    <w:rsid w:val="00A37C49"/>
    <w:rsid w:val="00AC65C2"/>
    <w:rsid w:val="00B51F7C"/>
    <w:rsid w:val="00B87170"/>
    <w:rsid w:val="00EF3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EB4F1F"/>
  <w15:chartTrackingRefBased/>
  <w15:docId w15:val="{A451E899-0D8D-43E2-B30E-CEB6DFA20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C65C2"/>
    <w:pPr>
      <w:spacing w:after="0" w:line="240" w:lineRule="auto"/>
    </w:pPr>
    <w:rPr>
      <w:rFonts w:ascii="Times New Roman" w:hAnsi="Times New Roman" w:cs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AC65C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AC65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C65C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C65C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link w:val="NzevChar"/>
    <w:qFormat/>
    <w:rsid w:val="00AC65C2"/>
    <w:pPr>
      <w:jc w:val="center"/>
    </w:pPr>
    <w:rPr>
      <w:rFonts w:ascii="Arial" w:eastAsia="Times New Roman" w:hAnsi="Arial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AC65C2"/>
    <w:rPr>
      <w:rFonts w:ascii="Arial" w:eastAsia="Times New Roman" w:hAnsi="Arial" w:cs="Times New Roman"/>
      <w:sz w:val="24"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AC65C2"/>
    <w:rPr>
      <w:color w:val="808080"/>
    </w:rPr>
  </w:style>
  <w:style w:type="table" w:styleId="Mkatabulky">
    <w:name w:val="Table Grid"/>
    <w:basedOn w:val="Normlntabulka"/>
    <w:uiPriority w:val="59"/>
    <w:rsid w:val="00AC65C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nhideWhenUsed/>
    <w:rsid w:val="00AC65C2"/>
    <w:pPr>
      <w:tabs>
        <w:tab w:val="center" w:pos="4536"/>
        <w:tab w:val="right" w:pos="9072"/>
      </w:tabs>
      <w:spacing w:line="360" w:lineRule="auto"/>
      <w:jc w:val="both"/>
    </w:pPr>
    <w:rPr>
      <w:rFonts w:eastAsia="Times New Roman"/>
      <w:szCs w:val="20"/>
      <w:lang w:eastAsia="cs-CZ"/>
    </w:rPr>
  </w:style>
  <w:style w:type="character" w:customStyle="1" w:styleId="ZpatChar">
    <w:name w:val="Zápatí Char"/>
    <w:basedOn w:val="Standardnpsmoodstavce"/>
    <w:link w:val="Zpat"/>
    <w:rsid w:val="00AC65C2"/>
    <w:rPr>
      <w:rFonts w:ascii="Times New Roman" w:eastAsia="Times New Roman" w:hAnsi="Times New Roman" w:cs="Times New Roman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8A6CF0066954CC3A01717D00E9D0DB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D1C3B12-A067-4F97-82C6-FD42CF2CACD7}"/>
      </w:docPartPr>
      <w:docPartBody>
        <w:p w:rsidR="009F5004" w:rsidRDefault="001335A5" w:rsidP="001335A5">
          <w:pPr>
            <w:pStyle w:val="58A6CF0066954CC3A01717D00E9D0DB2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51DDC85FDD6840F5A32ED36B779023E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5D29BE6-DA18-456D-985D-C243F5D31F4C}"/>
      </w:docPartPr>
      <w:docPartBody>
        <w:p w:rsidR="009F5004" w:rsidRDefault="001335A5" w:rsidP="001335A5">
          <w:pPr>
            <w:pStyle w:val="51DDC85FDD6840F5A32ED36B779023E9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52B3DB62A9944ED494544E7160294E7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21EDA41-2671-43E0-A3F4-E870773271F2}"/>
      </w:docPartPr>
      <w:docPartBody>
        <w:p w:rsidR="009F5004" w:rsidRDefault="001335A5" w:rsidP="001335A5">
          <w:pPr>
            <w:pStyle w:val="52B3DB62A9944ED494544E7160294E7B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893CD4A61A724968A48CD37023EC5A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8970187-25F3-4B3C-A5A0-56A55424C230}"/>
      </w:docPartPr>
      <w:docPartBody>
        <w:p w:rsidR="009F5004" w:rsidRDefault="001335A5" w:rsidP="001335A5">
          <w:pPr>
            <w:pStyle w:val="893CD4A61A724968A48CD37023EC5A76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  <w:docPart>
      <w:docPartPr>
        <w:name w:val="4269B9C3D07244B3940E62A982AA6E9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8D5063F-4B94-42DA-9B9A-C3C2A651B4BD}"/>
      </w:docPartPr>
      <w:docPartBody>
        <w:p w:rsidR="009F5004" w:rsidRDefault="001335A5" w:rsidP="001335A5">
          <w:pPr>
            <w:pStyle w:val="4269B9C3D07244B3940E62A982AA6E9D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335A5"/>
    <w:rsid w:val="001335A5"/>
    <w:rsid w:val="00471700"/>
    <w:rsid w:val="00680AE8"/>
    <w:rsid w:val="006F738A"/>
    <w:rsid w:val="009F5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1335A5"/>
    <w:rPr>
      <w:color w:val="808080"/>
    </w:rPr>
  </w:style>
  <w:style w:type="paragraph" w:customStyle="1" w:styleId="58A6CF0066954CC3A01717D00E9D0DB2">
    <w:name w:val="58A6CF0066954CC3A01717D00E9D0DB2"/>
    <w:rsid w:val="001335A5"/>
  </w:style>
  <w:style w:type="paragraph" w:customStyle="1" w:styleId="51DDC85FDD6840F5A32ED36B779023E9">
    <w:name w:val="51DDC85FDD6840F5A32ED36B779023E9"/>
    <w:rsid w:val="001335A5"/>
  </w:style>
  <w:style w:type="paragraph" w:customStyle="1" w:styleId="52B3DB62A9944ED494544E7160294E7B">
    <w:name w:val="52B3DB62A9944ED494544E7160294E7B"/>
    <w:rsid w:val="001335A5"/>
  </w:style>
  <w:style w:type="paragraph" w:customStyle="1" w:styleId="893CD4A61A724968A48CD37023EC5A76">
    <w:name w:val="893CD4A61A724968A48CD37023EC5A76"/>
    <w:rsid w:val="001335A5"/>
  </w:style>
  <w:style w:type="paragraph" w:customStyle="1" w:styleId="4269B9C3D07244B3940E62A982AA6E9D">
    <w:name w:val="4269B9C3D07244B3940E62A982AA6E9D"/>
    <w:rsid w:val="001335A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5" ma:contentTypeDescription="Vytvoří nový dokument" ma:contentTypeScope="" ma:versionID="8d13e87e6bbaabddc40754703183e383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723443f633703ca5e25605dbd83eea04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F66008-C291-4F7B-AE0B-E974ED361E4E}">
  <ds:schemaRefs>
    <ds:schemaRef ds:uri="ced13dcc-f659-4075-b139-42730acacfd7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33fb2241-b14d-4a92-9644-47244d635b46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70275D0-BDBD-4AE5-A310-993F2198C0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166804-307F-4055-A46F-C9E61A1C4F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35</Words>
  <Characters>3747</Characters>
  <Application>Microsoft Office Word</Application>
  <DocSecurity>4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4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PhDr. Stanislav Štěpáník Ph.D.</dc:creator>
  <cp:keywords/>
  <dc:description/>
  <cp:lastModifiedBy>Dostálová Jana</cp:lastModifiedBy>
  <cp:revision>2</cp:revision>
  <dcterms:created xsi:type="dcterms:W3CDTF">2023-06-30T07:00:00Z</dcterms:created>
  <dcterms:modified xsi:type="dcterms:W3CDTF">2023-06-30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e5f745f83543b89b9fcf987ef826d437e20cfeb0a25e9af7b476e1f6091523</vt:lpwstr>
  </property>
  <property fmtid="{D5CDD505-2E9C-101B-9397-08002B2CF9AE}" pid="3" name="ContentTypeId">
    <vt:lpwstr>0x01010016960173F9FE354A807AB1F3CD331ABE</vt:lpwstr>
  </property>
</Properties>
</file>